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21FFA9" w14:textId="1E61ACE4" w:rsidR="00806E31" w:rsidRDefault="00AA5BA0" w:rsidP="00AA5BA0">
      <w:pPr>
        <w:jc w:val="center"/>
      </w:pPr>
      <w:r>
        <w:t>N</w:t>
      </w:r>
      <w:r w:rsidR="0052439D">
        <w:t>321</w:t>
      </w:r>
      <w:r>
        <w:t xml:space="preserve"> Adult Health I</w:t>
      </w:r>
    </w:p>
    <w:p w14:paraId="3959D687" w14:textId="77777777" w:rsidR="00AA5BA0" w:rsidRDefault="00AA5BA0" w:rsidP="00AA5BA0">
      <w:pPr>
        <w:jc w:val="center"/>
      </w:pPr>
    </w:p>
    <w:p w14:paraId="4687D49B" w14:textId="2F35A162" w:rsidR="00AA5BA0" w:rsidRDefault="00AA5BA0" w:rsidP="00AA5BA0">
      <w:pPr>
        <w:jc w:val="center"/>
      </w:pPr>
      <w:r>
        <w:t>Clinical Reflection</w:t>
      </w:r>
      <w:r w:rsidR="00B47F34">
        <w:t xml:space="preserve"> Form</w:t>
      </w:r>
    </w:p>
    <w:p w14:paraId="63F416CC" w14:textId="77777777" w:rsidR="00AA5BA0" w:rsidRDefault="00AA5BA0" w:rsidP="00AA5BA0">
      <w:pPr>
        <w:jc w:val="center"/>
      </w:pPr>
    </w:p>
    <w:p w14:paraId="261B7DCE" w14:textId="1F94288B" w:rsidR="00AA5BA0" w:rsidRPr="00000A9E" w:rsidRDefault="00AA5BA0" w:rsidP="00AA5BA0">
      <w:pPr>
        <w:rPr>
          <w:color w:val="FF0000"/>
        </w:rPr>
      </w:pPr>
      <w:r>
        <w:t>Name:</w:t>
      </w:r>
      <w:r>
        <w:tab/>
      </w:r>
      <w:r w:rsidR="00000A9E">
        <w:rPr>
          <w:color w:val="FF0000"/>
        </w:rPr>
        <w:t>Opeoluwa Babatunde</w:t>
      </w:r>
      <w:r>
        <w:tab/>
      </w:r>
      <w:r>
        <w:tab/>
      </w:r>
      <w:r>
        <w:tab/>
      </w:r>
      <w:r>
        <w:tab/>
      </w:r>
      <w:r>
        <w:tab/>
      </w:r>
      <w:r>
        <w:tab/>
      </w:r>
      <w:r>
        <w:tab/>
        <w:t>Date:</w:t>
      </w:r>
      <w:r w:rsidR="00000A9E">
        <w:t xml:space="preserve"> </w:t>
      </w:r>
      <w:r w:rsidR="00000A9E">
        <w:rPr>
          <w:color w:val="FF0000"/>
        </w:rPr>
        <w:t>11/1/2023</w:t>
      </w:r>
    </w:p>
    <w:p w14:paraId="07B61EAE" w14:textId="77777777" w:rsidR="00AA5BA0" w:rsidRDefault="00AA5BA0" w:rsidP="00AA5BA0"/>
    <w:p w14:paraId="70C3C0B1" w14:textId="77777777" w:rsidR="00AA5BA0" w:rsidRDefault="00AA5BA0" w:rsidP="00AA5BA0"/>
    <w:p w14:paraId="20C42B15" w14:textId="3A7FF6DB" w:rsidR="00AA5BA0" w:rsidRDefault="0052439D" w:rsidP="00AA5BA0">
      <w:r>
        <w:t>Mid Term Journal</w:t>
      </w:r>
      <w:r w:rsidR="00AA5BA0">
        <w:tab/>
      </w:r>
    </w:p>
    <w:p w14:paraId="20B583F2" w14:textId="77777777" w:rsidR="00AA5BA0" w:rsidRDefault="00AA5BA0" w:rsidP="00AA5BA0"/>
    <w:p w14:paraId="6E93A10B" w14:textId="77777777" w:rsidR="00AA5BA0" w:rsidRDefault="00AA5BA0" w:rsidP="00AA5BA0"/>
    <w:p w14:paraId="309623CD" w14:textId="3B769476" w:rsidR="00AA5BA0" w:rsidRDefault="00C84FB0" w:rsidP="00AA5BA0">
      <w:pPr>
        <w:pStyle w:val="ListParagraph"/>
        <w:numPr>
          <w:ilvl w:val="0"/>
          <w:numId w:val="1"/>
        </w:numPr>
      </w:pPr>
      <w:r>
        <w:t xml:space="preserve">Discuss how you are feeling so far in clinical? </w:t>
      </w:r>
      <w:r w:rsidR="00000A9E">
        <w:rPr>
          <w:color w:val="FF0000"/>
        </w:rPr>
        <w:t xml:space="preserve">I think that clinical has been going well. I enjoy being able to see the different types of nursing professions that are available. It gives me an understanding of the differences in the use of skills that we learn, while also showing me something very interesting, the type of person and care that nurses bring to patients, no matter the floor/specialty. I think it’s been a good experience overall. </w:t>
      </w:r>
    </w:p>
    <w:p w14:paraId="0AE82C3E" w14:textId="77777777" w:rsidR="00AA5BA0" w:rsidRDefault="00AA5BA0" w:rsidP="00AA5BA0"/>
    <w:p w14:paraId="07F605EB" w14:textId="77777777" w:rsidR="00AA5BA0" w:rsidRDefault="00AA5BA0" w:rsidP="00AA5BA0"/>
    <w:p w14:paraId="044DAF1D" w14:textId="77777777" w:rsidR="00AA5BA0" w:rsidRDefault="00AA5BA0" w:rsidP="00AA5BA0"/>
    <w:p w14:paraId="33439B7E" w14:textId="77777777" w:rsidR="00AA5BA0" w:rsidRDefault="00AA5BA0" w:rsidP="00AA5BA0"/>
    <w:p w14:paraId="43B0EDD7" w14:textId="77777777" w:rsidR="00AA5BA0" w:rsidRDefault="00AA5BA0" w:rsidP="00AA5BA0"/>
    <w:p w14:paraId="74A6222B" w14:textId="39180AED" w:rsidR="00AA5BA0" w:rsidRDefault="00C84FB0" w:rsidP="00C84FB0">
      <w:pPr>
        <w:pStyle w:val="ListParagraph"/>
        <w:numPr>
          <w:ilvl w:val="0"/>
          <w:numId w:val="1"/>
        </w:numPr>
      </w:pPr>
      <w:r>
        <w:t>What have been good experiences?</w:t>
      </w:r>
      <w:r w:rsidR="00000A9E">
        <w:t xml:space="preserve"> </w:t>
      </w:r>
      <w:r w:rsidR="00000A9E">
        <w:rPr>
          <w:color w:val="FF0000"/>
        </w:rPr>
        <w:t>Honestly, my favorite experiences have been being able to start IVs. I think it’s because of how hard of a skill it is to accomplish routinely. It takes practice and I feel a sense of pride being comfortable enough to do it without an issue. I also think that, from learning labs and such in class, I’m able to have meaningful conversations with the nurses about a patient’s care, and it all makes sense to me.</w:t>
      </w:r>
    </w:p>
    <w:p w14:paraId="2479B679" w14:textId="77777777" w:rsidR="00AA5BA0" w:rsidRDefault="00AA5BA0" w:rsidP="00AA5BA0"/>
    <w:p w14:paraId="3A3436F1" w14:textId="77777777" w:rsidR="00AA5BA0" w:rsidRDefault="00AA5BA0" w:rsidP="00AA5BA0"/>
    <w:p w14:paraId="002CA188" w14:textId="77777777" w:rsidR="00AA5BA0" w:rsidRDefault="00AA5BA0" w:rsidP="00AA5BA0"/>
    <w:p w14:paraId="4B3D9A0C" w14:textId="1E79FB75" w:rsidR="00AA5BA0" w:rsidRDefault="00C84FB0" w:rsidP="00AA5BA0">
      <w:pPr>
        <w:pStyle w:val="ListParagraph"/>
        <w:numPr>
          <w:ilvl w:val="0"/>
          <w:numId w:val="1"/>
        </w:numPr>
      </w:pPr>
      <w:r>
        <w:t>Have there been any bad experiences</w:t>
      </w:r>
      <w:r w:rsidR="00AA5BA0">
        <w:t>?</w:t>
      </w:r>
      <w:r>
        <w:t xml:space="preserve"> Could be you </w:t>
      </w:r>
      <w:proofErr w:type="spellStart"/>
      <w:r>
        <w:t>arrvous</w:t>
      </w:r>
      <w:proofErr w:type="spellEnd"/>
      <w:r>
        <w:t xml:space="preserve"> about a skill or communication?</w:t>
      </w:r>
      <w:r w:rsidR="00000A9E">
        <w:t xml:space="preserve"> </w:t>
      </w:r>
      <w:r w:rsidR="00000A9E">
        <w:rPr>
          <w:color w:val="FF0000"/>
        </w:rPr>
        <w:t xml:space="preserve">I personally haven’t had any bad experiences. I think </w:t>
      </w:r>
      <w:proofErr w:type="gramStart"/>
      <w:r w:rsidR="00000A9E">
        <w:rPr>
          <w:color w:val="FF0000"/>
        </w:rPr>
        <w:t>that,</w:t>
      </w:r>
      <w:proofErr w:type="gramEnd"/>
      <w:r w:rsidR="00000A9E">
        <w:rPr>
          <w:color w:val="FF0000"/>
        </w:rPr>
        <w:t xml:space="preserve"> all in all, it’s been a good experience and I’ve learned a lot. </w:t>
      </w:r>
    </w:p>
    <w:p w14:paraId="154BAEAE" w14:textId="77777777" w:rsidR="00AA5BA0" w:rsidRDefault="00AA5BA0" w:rsidP="00AA5BA0"/>
    <w:p w14:paraId="137915CA" w14:textId="77777777" w:rsidR="00AA5BA0" w:rsidRDefault="00AA5BA0" w:rsidP="00AA5BA0"/>
    <w:p w14:paraId="2745B249" w14:textId="77777777" w:rsidR="00AA5BA0" w:rsidRDefault="00AA5BA0" w:rsidP="00AA5BA0"/>
    <w:p w14:paraId="37D5746F" w14:textId="77777777" w:rsidR="00AA5BA0" w:rsidRDefault="00AA5BA0" w:rsidP="00AA5BA0"/>
    <w:p w14:paraId="12E09EF8" w14:textId="77777777" w:rsidR="00AA5BA0" w:rsidRDefault="00AA5BA0" w:rsidP="00AA5BA0"/>
    <w:p w14:paraId="4E3F3F00" w14:textId="77777777" w:rsidR="00AA5BA0" w:rsidRDefault="00AA5BA0" w:rsidP="00AA5BA0"/>
    <w:p w14:paraId="6B60B199" w14:textId="458905F1" w:rsidR="00AA5BA0" w:rsidRDefault="00C84FB0" w:rsidP="00AA5BA0">
      <w:pPr>
        <w:pStyle w:val="ListParagraph"/>
        <w:numPr>
          <w:ilvl w:val="0"/>
          <w:numId w:val="1"/>
        </w:numPr>
      </w:pPr>
      <w:r>
        <w:t>Do you need to talk with anyone in private to discuss clinical?</w:t>
      </w:r>
      <w:r w:rsidR="00000A9E">
        <w:t xml:space="preserve"> </w:t>
      </w:r>
      <w:r w:rsidR="00000A9E" w:rsidRPr="00000A9E">
        <w:rPr>
          <w:color w:val="FF0000"/>
        </w:rPr>
        <w:t>No</w:t>
      </w:r>
    </w:p>
    <w:p w14:paraId="778A292C" w14:textId="77777777" w:rsidR="00AA5BA0" w:rsidRDefault="00AA5BA0" w:rsidP="00AA5BA0"/>
    <w:p w14:paraId="0A5A8116" w14:textId="77777777" w:rsidR="00AA5BA0" w:rsidRDefault="00AA5BA0" w:rsidP="00AA5BA0"/>
    <w:p w14:paraId="4D16E575" w14:textId="77777777" w:rsidR="00AA5BA0" w:rsidRDefault="00AA5BA0" w:rsidP="00AA5BA0"/>
    <w:p w14:paraId="026DA9C0" w14:textId="77777777" w:rsidR="00AA5BA0" w:rsidRDefault="00AA5BA0" w:rsidP="00AA5BA0"/>
    <w:p w14:paraId="4415E1F9" w14:textId="77777777" w:rsidR="00AA5BA0" w:rsidRDefault="00AA5BA0" w:rsidP="00AA5BA0"/>
    <w:p w14:paraId="168AE248" w14:textId="77777777" w:rsidR="00AA5BA0" w:rsidRDefault="00AA5BA0" w:rsidP="00AA5BA0"/>
    <w:p w14:paraId="69179FF2" w14:textId="77777777" w:rsidR="00AA5BA0" w:rsidRDefault="00AA5BA0" w:rsidP="00AA5BA0"/>
    <w:p w14:paraId="4A60052B" w14:textId="0383E145" w:rsidR="00AA5BA0" w:rsidRDefault="00AA5BA0" w:rsidP="00AA5BA0">
      <w:pPr>
        <w:pStyle w:val="ListParagraph"/>
        <w:numPr>
          <w:ilvl w:val="0"/>
          <w:numId w:val="1"/>
        </w:numPr>
      </w:pPr>
      <w:r>
        <w:t>Is there anything else you would like to mention?</w:t>
      </w:r>
      <w:r w:rsidR="00000A9E">
        <w:t xml:space="preserve"> </w:t>
      </w:r>
      <w:r w:rsidR="00000A9E" w:rsidRPr="00000A9E">
        <w:rPr>
          <w:color w:val="FF0000"/>
        </w:rPr>
        <w:t>No</w:t>
      </w:r>
    </w:p>
    <w:sectPr w:rsidR="00AA5B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8E3CAC"/>
    <w:multiLevelType w:val="hybridMultilevel"/>
    <w:tmpl w:val="772AE4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18913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zMDC2NDW2MDYzMTJW0lEKTi0uzszPAykwrAUA6GOGwiwAAAA="/>
  </w:docVars>
  <w:rsids>
    <w:rsidRoot w:val="00AA5BA0"/>
    <w:rsid w:val="00000A9E"/>
    <w:rsid w:val="0025431B"/>
    <w:rsid w:val="0052439D"/>
    <w:rsid w:val="00806E31"/>
    <w:rsid w:val="00AA5BA0"/>
    <w:rsid w:val="00B47F34"/>
    <w:rsid w:val="00BC54FD"/>
    <w:rsid w:val="00C84FB0"/>
    <w:rsid w:val="00CD6C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68845"/>
  <w15:chartTrackingRefBased/>
  <w15:docId w15:val="{858C08CB-8E09-45A6-8673-499BD7F04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5B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203</Words>
  <Characters>116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ni Key</dc:creator>
  <cp:keywords/>
  <dc:description/>
  <cp:lastModifiedBy>Babatunde, Opeoluwa</cp:lastModifiedBy>
  <cp:revision>2</cp:revision>
  <dcterms:created xsi:type="dcterms:W3CDTF">2023-11-01T21:11:00Z</dcterms:created>
  <dcterms:modified xsi:type="dcterms:W3CDTF">2023-11-01T21:11:00Z</dcterms:modified>
</cp:coreProperties>
</file>